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7CE326" w14:textId="77777777" w:rsidR="00362A48" w:rsidRDefault="00334279" w:rsidP="00334279">
      <w:pPr>
        <w:spacing w:line="480" w:lineRule="auto"/>
        <w:jc w:val="center"/>
        <w:rPr>
          <w:rFonts w:ascii="Arial" w:hAnsi="Arial"/>
          <w:sz w:val="24"/>
        </w:rPr>
      </w:pPr>
      <w:r>
        <w:rPr>
          <w:rFonts w:ascii="Arial" w:hAnsi="Arial"/>
          <w:b/>
          <w:sz w:val="24"/>
        </w:rPr>
        <w:t>Virginia Association of Blind Students Monthly Agenda</w:t>
      </w:r>
    </w:p>
    <w:p w14:paraId="3622FFDF" w14:textId="143D449B" w:rsidR="00334279" w:rsidRDefault="00334279" w:rsidP="00334279">
      <w:pPr>
        <w:spacing w:line="480" w:lineRule="auto"/>
        <w:rPr>
          <w:rFonts w:ascii="Arial" w:hAnsi="Arial"/>
          <w:b/>
          <w:sz w:val="24"/>
        </w:rPr>
      </w:pPr>
      <w:r w:rsidRPr="00334279">
        <w:rPr>
          <w:rFonts w:ascii="Arial" w:hAnsi="Arial"/>
          <w:b/>
          <w:sz w:val="24"/>
        </w:rPr>
        <w:t>Date:</w:t>
      </w:r>
      <w:r w:rsidR="00B67F46">
        <w:rPr>
          <w:rFonts w:ascii="Arial" w:hAnsi="Arial"/>
          <w:b/>
          <w:sz w:val="24"/>
        </w:rPr>
        <w:t xml:space="preserve"> September </w:t>
      </w:r>
      <w:r w:rsidR="00AD20BC">
        <w:rPr>
          <w:rFonts w:ascii="Arial" w:hAnsi="Arial"/>
          <w:b/>
          <w:sz w:val="24"/>
        </w:rPr>
        <w:t xml:space="preserve">, </w:t>
      </w:r>
      <w:r w:rsidR="003667F8">
        <w:rPr>
          <w:rFonts w:ascii="Arial" w:hAnsi="Arial"/>
          <w:b/>
          <w:sz w:val="24"/>
        </w:rPr>
        <w:t xml:space="preserve"> </w:t>
      </w:r>
      <w:r w:rsidR="004E5FC1">
        <w:rPr>
          <w:rFonts w:ascii="Arial" w:hAnsi="Arial"/>
          <w:b/>
          <w:sz w:val="24"/>
        </w:rPr>
        <w:t xml:space="preserve"> 2019</w:t>
      </w:r>
    </w:p>
    <w:p w14:paraId="77BEEA65" w14:textId="77777777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Call to Order</w:t>
      </w:r>
    </w:p>
    <w:p w14:paraId="72332378" w14:textId="77777777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Roll Call</w:t>
      </w:r>
    </w:p>
    <w:p w14:paraId="41A6B923" w14:textId="283F46BD" w:rsidR="00173F7C" w:rsidRDefault="00173F7C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President Report</w:t>
      </w:r>
    </w:p>
    <w:p w14:paraId="2EE49952" w14:textId="5C8DA95A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Secretary Report</w:t>
      </w:r>
    </w:p>
    <w:p w14:paraId="12DAB9D4" w14:textId="77777777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Treasurer’s Report</w:t>
      </w:r>
    </w:p>
    <w:p w14:paraId="6C17C817" w14:textId="77777777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Committee Updates</w:t>
      </w:r>
    </w:p>
    <w:p w14:paraId="6763FE88" w14:textId="77777777" w:rsidR="00334279" w:rsidRDefault="00334279" w:rsidP="00334279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Legislative Committee</w:t>
      </w:r>
    </w:p>
    <w:p w14:paraId="0228A211" w14:textId="77777777" w:rsidR="00334279" w:rsidRDefault="00334279" w:rsidP="00334279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Fundraising Committee</w:t>
      </w:r>
    </w:p>
    <w:p w14:paraId="6BDE26E9" w14:textId="77777777" w:rsidR="00334279" w:rsidRDefault="00334279" w:rsidP="00334279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Membership Committee</w:t>
      </w:r>
    </w:p>
    <w:p w14:paraId="4487B674" w14:textId="77777777" w:rsidR="00334279" w:rsidRDefault="00334279" w:rsidP="00334279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Communications Committee</w:t>
      </w:r>
    </w:p>
    <w:p w14:paraId="4E81B411" w14:textId="77777777" w:rsidR="00173F7C" w:rsidRDefault="00334279" w:rsidP="00173F7C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Old Business</w:t>
      </w:r>
      <w:r w:rsidR="00173F7C" w:rsidRPr="00173F7C">
        <w:rPr>
          <w:rFonts w:ascii="Arial" w:hAnsi="Arial"/>
          <w:b/>
          <w:sz w:val="24"/>
        </w:rPr>
        <w:t xml:space="preserve"> </w:t>
      </w:r>
    </w:p>
    <w:p w14:paraId="6E24435A" w14:textId="0337B284" w:rsidR="00173F7C" w:rsidRDefault="00773558" w:rsidP="006253FD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National Convention</w:t>
      </w:r>
    </w:p>
    <w:p w14:paraId="0AC8279B" w14:textId="1E99985D" w:rsidR="00773558" w:rsidRDefault="00773558" w:rsidP="006253FD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Southeastern Student Seminar</w:t>
      </w:r>
    </w:p>
    <w:p w14:paraId="10FF55C9" w14:textId="0890B0DC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New Business</w:t>
      </w:r>
    </w:p>
    <w:p w14:paraId="7DB0AE71" w14:textId="16687C72" w:rsidR="000D2C8C" w:rsidRPr="00173F7C" w:rsidRDefault="00773558" w:rsidP="000D2C8C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October – Blind Awareness Month</w:t>
      </w:r>
    </w:p>
    <w:p w14:paraId="490294C0" w14:textId="65F96A7D" w:rsidR="00DE4D5E" w:rsidRDefault="00773558" w:rsidP="00DE4D5E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October – Bowl with Blind</w:t>
      </w:r>
    </w:p>
    <w:p w14:paraId="2C771F0B" w14:textId="66F6A217" w:rsidR="00773558" w:rsidRDefault="00773558" w:rsidP="00DE4D5E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November – State Convention</w:t>
      </w:r>
    </w:p>
    <w:p w14:paraId="1EB53050" w14:textId="290651AA" w:rsidR="00773558" w:rsidRDefault="00773558" w:rsidP="00DE4D5E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Dues</w:t>
      </w:r>
    </w:p>
    <w:p w14:paraId="7277B7FA" w14:textId="0D7DABE7" w:rsidR="00773558" w:rsidRDefault="00773558" w:rsidP="00DE4D5E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Board Meeting</w:t>
      </w:r>
    </w:p>
    <w:p w14:paraId="29387C3C" w14:textId="20667BB4" w:rsidR="00AD20BC" w:rsidRDefault="00AD20BC" w:rsidP="00DE4D5E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 xml:space="preserve">State application </w:t>
      </w:r>
    </w:p>
    <w:p w14:paraId="316EDDAE" w14:textId="511CF3DC" w:rsidR="00773558" w:rsidRPr="00DE4D5E" w:rsidRDefault="00773558" w:rsidP="00DE4D5E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Elections</w:t>
      </w:r>
    </w:p>
    <w:p w14:paraId="2DFEBA7F" w14:textId="50071E52" w:rsidR="000D2C8C" w:rsidRDefault="000D2C8C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lastRenderedPageBreak/>
        <w:t>Reminders</w:t>
      </w:r>
    </w:p>
    <w:p w14:paraId="3C230236" w14:textId="2657A7E0" w:rsidR="000D2C8C" w:rsidRDefault="000D2C8C" w:rsidP="000D2C8C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NFB Pledge</w:t>
      </w:r>
    </w:p>
    <w:p w14:paraId="6206A872" w14:textId="6CFC8171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 w:rsidRPr="006253FD">
        <w:rPr>
          <w:rFonts w:ascii="Arial" w:hAnsi="Arial"/>
          <w:b/>
          <w:sz w:val="24"/>
        </w:rPr>
        <w:t>Meeting Adjourns</w:t>
      </w:r>
      <w:bookmarkStart w:id="0" w:name="_GoBack"/>
      <w:bookmarkEnd w:id="0"/>
    </w:p>
    <w:sectPr w:rsidR="0033427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C86E37" w14:textId="77777777" w:rsidR="009B2BCA" w:rsidRDefault="009B2BCA" w:rsidP="00334279">
      <w:pPr>
        <w:spacing w:after="0" w:line="240" w:lineRule="auto"/>
      </w:pPr>
      <w:r>
        <w:separator/>
      </w:r>
    </w:p>
  </w:endnote>
  <w:endnote w:type="continuationSeparator" w:id="0">
    <w:p w14:paraId="68E3105A" w14:textId="77777777" w:rsidR="009B2BCA" w:rsidRDefault="009B2BCA" w:rsidP="003342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BB0F1E" w14:textId="77777777" w:rsidR="00334279" w:rsidRDefault="003342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66E33" w14:textId="77777777" w:rsidR="00334279" w:rsidRDefault="003342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AA370D" w14:textId="77777777" w:rsidR="00334279" w:rsidRDefault="003342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6AB8F2" w14:textId="77777777" w:rsidR="009B2BCA" w:rsidRDefault="009B2BCA" w:rsidP="00334279">
      <w:pPr>
        <w:spacing w:after="0" w:line="240" w:lineRule="auto"/>
      </w:pPr>
      <w:r>
        <w:separator/>
      </w:r>
    </w:p>
  </w:footnote>
  <w:footnote w:type="continuationSeparator" w:id="0">
    <w:p w14:paraId="599F6798" w14:textId="77777777" w:rsidR="009B2BCA" w:rsidRDefault="009B2BCA" w:rsidP="003342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005557" w14:textId="77777777" w:rsidR="00334279" w:rsidRDefault="003342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965A1" w14:textId="77777777" w:rsidR="00334279" w:rsidRDefault="003342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548D43" w14:textId="77777777" w:rsidR="00334279" w:rsidRDefault="003342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C621A"/>
    <w:multiLevelType w:val="hybridMultilevel"/>
    <w:tmpl w:val="9980615C"/>
    <w:lvl w:ilvl="0" w:tplc="3DCC0D3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6655E"/>
    <w:multiLevelType w:val="hybridMultilevel"/>
    <w:tmpl w:val="D84C6544"/>
    <w:lvl w:ilvl="0" w:tplc="D78EF6F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2N7I0NTczNwICAyUdpeDU4uLM/DyQAvNaAGNQNW0sAAAA"/>
  </w:docVars>
  <w:rsids>
    <w:rsidRoot w:val="00334279"/>
    <w:rsid w:val="000A6642"/>
    <w:rsid w:val="000D2C8C"/>
    <w:rsid w:val="000E12AD"/>
    <w:rsid w:val="000E3EEF"/>
    <w:rsid w:val="001677A9"/>
    <w:rsid w:val="00173F7C"/>
    <w:rsid w:val="001767E6"/>
    <w:rsid w:val="00220E13"/>
    <w:rsid w:val="002666DF"/>
    <w:rsid w:val="00275C35"/>
    <w:rsid w:val="002C21DF"/>
    <w:rsid w:val="002D47FD"/>
    <w:rsid w:val="002E2400"/>
    <w:rsid w:val="002E3FDF"/>
    <w:rsid w:val="002F326D"/>
    <w:rsid w:val="003164D0"/>
    <w:rsid w:val="00334279"/>
    <w:rsid w:val="00362A48"/>
    <w:rsid w:val="003667F8"/>
    <w:rsid w:val="003B3B58"/>
    <w:rsid w:val="003B7CEE"/>
    <w:rsid w:val="004244E4"/>
    <w:rsid w:val="004303D2"/>
    <w:rsid w:val="00440E5F"/>
    <w:rsid w:val="00480CFF"/>
    <w:rsid w:val="004B4DB7"/>
    <w:rsid w:val="004D3C39"/>
    <w:rsid w:val="004E5FC1"/>
    <w:rsid w:val="00506A8E"/>
    <w:rsid w:val="005206E5"/>
    <w:rsid w:val="00554820"/>
    <w:rsid w:val="005C0131"/>
    <w:rsid w:val="005D0B7B"/>
    <w:rsid w:val="005D1753"/>
    <w:rsid w:val="00611BF9"/>
    <w:rsid w:val="006253FD"/>
    <w:rsid w:val="006A120D"/>
    <w:rsid w:val="006E343F"/>
    <w:rsid w:val="00716D11"/>
    <w:rsid w:val="0072403D"/>
    <w:rsid w:val="00725160"/>
    <w:rsid w:val="007349DD"/>
    <w:rsid w:val="00773558"/>
    <w:rsid w:val="007A7638"/>
    <w:rsid w:val="007C1952"/>
    <w:rsid w:val="007E039C"/>
    <w:rsid w:val="007F16C2"/>
    <w:rsid w:val="007F4D32"/>
    <w:rsid w:val="00800B48"/>
    <w:rsid w:val="00813C1D"/>
    <w:rsid w:val="0084382E"/>
    <w:rsid w:val="00847750"/>
    <w:rsid w:val="00850E20"/>
    <w:rsid w:val="008B2AD0"/>
    <w:rsid w:val="008C5DB6"/>
    <w:rsid w:val="008D2AB9"/>
    <w:rsid w:val="00987304"/>
    <w:rsid w:val="009B2BCA"/>
    <w:rsid w:val="009D7AC5"/>
    <w:rsid w:val="00A159C6"/>
    <w:rsid w:val="00A84661"/>
    <w:rsid w:val="00AA6679"/>
    <w:rsid w:val="00AC0BC8"/>
    <w:rsid w:val="00AD20BC"/>
    <w:rsid w:val="00AE64F5"/>
    <w:rsid w:val="00AF26DD"/>
    <w:rsid w:val="00B116C9"/>
    <w:rsid w:val="00B507C8"/>
    <w:rsid w:val="00B67F46"/>
    <w:rsid w:val="00BA0490"/>
    <w:rsid w:val="00BC183E"/>
    <w:rsid w:val="00BC1DAE"/>
    <w:rsid w:val="00BC3227"/>
    <w:rsid w:val="00BC3A02"/>
    <w:rsid w:val="00BD7D3D"/>
    <w:rsid w:val="00C00CDB"/>
    <w:rsid w:val="00C111BD"/>
    <w:rsid w:val="00C35911"/>
    <w:rsid w:val="00C45099"/>
    <w:rsid w:val="00C76D90"/>
    <w:rsid w:val="00C84FA9"/>
    <w:rsid w:val="00CA3330"/>
    <w:rsid w:val="00CA3425"/>
    <w:rsid w:val="00CF3A24"/>
    <w:rsid w:val="00D14883"/>
    <w:rsid w:val="00D4392A"/>
    <w:rsid w:val="00D73348"/>
    <w:rsid w:val="00D7530C"/>
    <w:rsid w:val="00DE4D5E"/>
    <w:rsid w:val="00DE746C"/>
    <w:rsid w:val="00DF08B7"/>
    <w:rsid w:val="00DF25C2"/>
    <w:rsid w:val="00E24F5A"/>
    <w:rsid w:val="00E316FA"/>
    <w:rsid w:val="00E364EC"/>
    <w:rsid w:val="00E61332"/>
    <w:rsid w:val="00E671DB"/>
    <w:rsid w:val="00E73FCC"/>
    <w:rsid w:val="00EE7374"/>
    <w:rsid w:val="00F26059"/>
    <w:rsid w:val="00F26801"/>
    <w:rsid w:val="00F440DC"/>
    <w:rsid w:val="00F94B89"/>
    <w:rsid w:val="00FB2A78"/>
    <w:rsid w:val="00FB6BC5"/>
    <w:rsid w:val="00FC0CD4"/>
    <w:rsid w:val="00FC3986"/>
    <w:rsid w:val="00FE5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AECB7"/>
  <w15:chartTrackingRefBased/>
  <w15:docId w15:val="{6374474D-6C07-439A-888E-AE6297D3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4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4279"/>
  </w:style>
  <w:style w:type="paragraph" w:styleId="Footer">
    <w:name w:val="footer"/>
    <w:basedOn w:val="Normal"/>
    <w:link w:val="FooterChar"/>
    <w:uiPriority w:val="99"/>
    <w:unhideWhenUsed/>
    <w:rsid w:val="00334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4279"/>
  </w:style>
  <w:style w:type="paragraph" w:styleId="ListParagraph">
    <w:name w:val="List Paragraph"/>
    <w:basedOn w:val="Normal"/>
    <w:uiPriority w:val="34"/>
    <w:qFormat/>
    <w:rsid w:val="003342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Earl Parsons</dc:creator>
  <cp:keywords/>
  <dc:description/>
  <cp:lastModifiedBy>Gerald Meredith</cp:lastModifiedBy>
  <cp:revision>4</cp:revision>
  <dcterms:created xsi:type="dcterms:W3CDTF">2019-07-30T03:42:00Z</dcterms:created>
  <dcterms:modified xsi:type="dcterms:W3CDTF">2019-09-02T15:35:00Z</dcterms:modified>
</cp:coreProperties>
</file>